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F791D3" w14:textId="77777777" w:rsidR="00D87CD9" w:rsidRDefault="00D87CD9" w:rsidP="00D87CD9">
      <w:pPr>
        <w:jc w:val="center"/>
      </w:pPr>
      <w:proofErr w:type="spellStart"/>
      <w:r>
        <w:t>Gurjap</w:t>
      </w:r>
      <w:proofErr w:type="spellEnd"/>
      <w:r>
        <w:t xml:space="preserve"> Singh </w:t>
      </w:r>
      <w:proofErr w:type="spellStart"/>
      <w:r>
        <w:t>Hajra</w:t>
      </w:r>
      <w:proofErr w:type="spellEnd"/>
    </w:p>
    <w:p w14:paraId="38A234ED" w14:textId="77DD96EA" w:rsidR="00D87CD9" w:rsidRDefault="00D87CD9" w:rsidP="00D87CD9">
      <w:pPr>
        <w:jc w:val="center"/>
      </w:pPr>
      <w:r>
        <w:t xml:space="preserve">App: </w:t>
      </w:r>
      <w:proofErr w:type="spellStart"/>
      <w:proofErr w:type="gramStart"/>
      <w:r w:rsidR="005560DC">
        <w:t>Dr.Eureka</w:t>
      </w:r>
      <w:proofErr w:type="spellEnd"/>
      <w:proofErr w:type="gramEnd"/>
    </w:p>
    <w:p w14:paraId="0AF398F4" w14:textId="77777777" w:rsidR="005560DC" w:rsidRDefault="005560DC" w:rsidP="005560DC"/>
    <w:p w14:paraId="44613B9C" w14:textId="31E5CEFB" w:rsidR="00A9204E" w:rsidRDefault="005A0284" w:rsidP="00D87CD9">
      <w:r>
        <w:rPr>
          <w:noProof/>
        </w:rPr>
        <w:drawing>
          <wp:inline distT="0" distB="0" distL="0" distR="0" wp14:anchorId="3A081E6E" wp14:editId="5F949FA6">
            <wp:extent cx="2144110" cy="3051481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5244" cy="3067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E4684D" wp14:editId="2B0CD4CA">
            <wp:extent cx="2159002" cy="304274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8436" cy="305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D5C9E8" wp14:editId="15879BDA">
            <wp:extent cx="2155037" cy="30742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9258" cy="3094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2327F" w14:textId="7E981EA1" w:rsidR="005A0284" w:rsidRDefault="005A0284" w:rsidP="00D87CD9"/>
    <w:p w14:paraId="13E2CC79" w14:textId="2751E500" w:rsidR="003E4599" w:rsidRDefault="003E4599" w:rsidP="003E4599">
      <w:pPr>
        <w:jc w:val="center"/>
      </w:pPr>
      <w:r>
        <w:t>Layout</w:t>
      </w:r>
    </w:p>
    <w:p w14:paraId="0BCB01C7" w14:textId="0C63BC05" w:rsidR="003E4599" w:rsidRDefault="003E4599" w:rsidP="003E4599">
      <w:r>
        <w:t>Acitity_Main.xml</w:t>
      </w:r>
    </w:p>
    <w:p w14:paraId="058E2C8A" w14:textId="77777777" w:rsidR="003E4599" w:rsidRPr="003E4599" w:rsidRDefault="003E4599" w:rsidP="003E459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</w:pP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lastRenderedPageBreak/>
        <w:t>&lt;?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xml version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="1.0" 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encoding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utf-8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?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&lt;!--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Name: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Gurjap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Singh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Hajra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>Date: Jan 29, 2021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Purpose: Make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Dr.eureka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using objects in android studio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>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xmlns: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ttp://schemas.android.com/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ap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/res/android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xmlns: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pp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ttp://schemas.android.com/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ap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/res-auto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xmlns: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ools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ttp://schemas.android.com/tools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background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grey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gravity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center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rientatio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vertical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ools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con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.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inActivity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&lt;!-- shows the logo 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src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drawable/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red_ball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"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&lt;!-- Shows the text " By: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gurjap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Singh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Hajra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"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TextView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="By: 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Gurjap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 Singh 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Hajra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Color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white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Siz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="20dp"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>&lt;/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</w:p>
    <w:p w14:paraId="6930C5E2" w14:textId="17FC8E83" w:rsidR="003E4599" w:rsidRDefault="003E4599" w:rsidP="003E4599"/>
    <w:p w14:paraId="4EF3EDFD" w14:textId="642EA1C4" w:rsidR="003E4599" w:rsidRDefault="003E4599" w:rsidP="003E4599">
      <w:r>
        <w:t>Activity_home_screen.xml</w:t>
      </w:r>
    </w:p>
    <w:p w14:paraId="380D39F5" w14:textId="77777777" w:rsidR="003E4599" w:rsidRPr="003E4599" w:rsidRDefault="003E4599" w:rsidP="003E459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</w:pP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?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xml version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="1.0" 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encoding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utf-8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?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xmlns: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ttp://schemas.android.com/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ap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/res/android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xmlns: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pp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ttp://schemas.android.com/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ap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/res-auto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xmlns: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ools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ttp://schemas.android.com/tools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ools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con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.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Home_Scree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rientatio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vertical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background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grey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&lt;!--first Linear layout to hold the image and the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textview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gravity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center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rientatio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vertical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src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drawable/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red_ball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TextView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lastRenderedPageBreak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ineSweeper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Styl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bold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Color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white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Siz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65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2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gravity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center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&lt;/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&lt;!-- second linear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loyout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to hold the buttons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rientatio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vertical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gravity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center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.2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&lt;Button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Play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nClic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play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backgroundTi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green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Siz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40dp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&lt;Button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Instruction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nClic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instruction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backgroundTi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blue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Siz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40dp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&lt;Button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Quit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nClic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quit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backgroundTi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red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Siz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40dp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&lt;/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>&lt;/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</w:p>
    <w:p w14:paraId="466DD329" w14:textId="67449CAD" w:rsidR="003E4599" w:rsidRDefault="003E4599" w:rsidP="003E4599"/>
    <w:p w14:paraId="4E3B917B" w14:textId="6C00BC42" w:rsidR="003E4599" w:rsidRDefault="003E4599" w:rsidP="003E4599">
      <w:r>
        <w:t>Activity_intructions.xml</w:t>
      </w:r>
    </w:p>
    <w:p w14:paraId="5F14FC67" w14:textId="77777777" w:rsidR="003E4599" w:rsidRPr="003E4599" w:rsidRDefault="003E4599" w:rsidP="003E459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</w:pP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?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xml version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="1.0" 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encoding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utf-8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?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xmlns: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ttp://schemas.android.com/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ap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/res/android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xmlns: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pp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ttp://schemas.android.com/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ap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/res-auto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xmlns: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ools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ttp://schemas.android.com/tools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background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grey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gravity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center_horizontal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ools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con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.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intructions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&lt;!-- initials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ScrollView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lastRenderedPageBreak/>
        <w:t xml:space="preserve">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ScrollView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&lt;!-- makes a Linear Layout in the Scroll View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gravity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center_horizontal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rientatio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vertical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&lt;!-- adds all the instruction pictures to the scroll view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710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src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="@drawable/ins1"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710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src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="@drawable/ins2"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710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src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="@drawable/ins3"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710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src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="@drawable/ins4"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710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src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="@drawable/ins5"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&lt;!-- add back button 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Button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backgroundTi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white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nClic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back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Back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Color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grey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Siz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="40dp"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&lt;!-- adds play button 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Button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backgroundTi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white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nClic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play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PLay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Color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grey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Siz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="40dp"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&lt;/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&lt;/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ScrollView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>&lt;/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</w:p>
    <w:p w14:paraId="73432AEE" w14:textId="127FF177" w:rsidR="003E4599" w:rsidRDefault="003E4599" w:rsidP="003E4599">
      <w:r>
        <w:lastRenderedPageBreak/>
        <w:t>Activity_game_screen.xml</w:t>
      </w:r>
    </w:p>
    <w:p w14:paraId="475AACFB" w14:textId="77777777" w:rsidR="003E4599" w:rsidRPr="003E4599" w:rsidRDefault="003E4599" w:rsidP="003E459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</w:pP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?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xml version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="1.0" 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encoding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utf-8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?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xmlns: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ttp://schemas.android.com/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ap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/res/android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xmlns: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pp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ttp://schemas.android.com/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ap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/res-auto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xmlns: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ools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ttp://schemas.android.com/tools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ools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con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.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Game_Scree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background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drawable/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game_background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gravity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center_horizontal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rientatio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vertical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&lt;!-- Title 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TextView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Dr.Eureka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Siz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50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Color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red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nClic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ins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&lt;!-- Linear layout for the first three buttons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rientatio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orizontal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gravity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center_horizontal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&lt;Button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nClic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save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Save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Siz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25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margi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0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backgroundTi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red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&lt;Button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nClic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reset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reset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Siz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25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margi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0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backgroundTi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blue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&lt;Button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nClic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open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open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Siz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25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margi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0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backgroundTi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green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&lt;/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lastRenderedPageBreak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&lt;!--  Linear layout for the second half of the buttons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rientatio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orizontal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gravity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center_horizontal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&lt;Button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next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Siz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25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margi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0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backgroundTi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grey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nClic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next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&lt;Button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Shuffle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Siz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25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margi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0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backgroundTi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grey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nClic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shuffleClic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&lt;Button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el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Siz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25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margi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0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backgroundTi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grey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nClic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elp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&lt;/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&lt;!-- Linear layout to show the selected ball 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rientatio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orizontal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gravity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center_horizontal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TextView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Siz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40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Selected: 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Color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green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50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50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id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+id/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heldItem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src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drawable/empty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&lt;/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&lt;!-- Linear layout for the grid 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lastRenderedPageBreak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rientatio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orizontal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gravity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center_horizontal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&lt;!-- 3 grid layout for each column 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Grid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columnCou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rowCou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4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id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+id/grid1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nClic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click1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Grid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columnCou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rowCou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4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id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+id/grid2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nClic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click2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Grid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columnCou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rowCou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4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id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+id/grid3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nClic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click3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&lt;/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&lt;!-- Button shown as a bar to divide the screen 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Button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5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backgroundTi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grey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atch_par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orientation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horizontal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gravity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center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&lt;!-- text : "Goal" 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TextView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Color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blue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Goal: 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Siz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35dp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&lt;!-- shows a picture of pattern is required 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id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+id/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cardImag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00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80dp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src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="@drawable/p1"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&lt;!-- Text view for score --&gt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lt;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TextView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1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id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+id/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scoreB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lastRenderedPageBreak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width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layout_heigh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Color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@color/blue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Score: 0"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android</w:t>
      </w:r>
      <w:r w:rsidRPr="003E4599">
        <w:rPr>
          <w:rFonts w:ascii="Consolas" w:eastAsia="Times New Roman" w:hAnsi="Consolas" w:cs="Courier New"/>
          <w:color w:val="BABABA"/>
          <w:sz w:val="20"/>
          <w:szCs w:val="20"/>
          <w:lang w:eastAsia="en-CA"/>
        </w:rPr>
        <w:t>:textSiz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="35dp"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/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 xml:space="preserve">    &lt;/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br/>
        <w:t>&lt;/</w:t>
      </w:r>
      <w:proofErr w:type="spellStart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LinearLayout</w:t>
      </w:r>
      <w:proofErr w:type="spellEnd"/>
      <w:r w:rsidRPr="003E4599">
        <w:rPr>
          <w:rFonts w:ascii="Consolas" w:eastAsia="Times New Roman" w:hAnsi="Consolas" w:cs="Courier New"/>
          <w:color w:val="E8BF6A"/>
          <w:sz w:val="20"/>
          <w:szCs w:val="20"/>
          <w:lang w:eastAsia="en-CA"/>
        </w:rPr>
        <w:t>&gt;</w:t>
      </w:r>
    </w:p>
    <w:p w14:paraId="515F26A4" w14:textId="7C59F49C" w:rsidR="003E4599" w:rsidRDefault="003E4599" w:rsidP="003E4599"/>
    <w:p w14:paraId="2209F5D1" w14:textId="70E5FB45" w:rsidR="003E4599" w:rsidRDefault="003E4599" w:rsidP="003E4599">
      <w:r>
        <w:t>Ball.java</w:t>
      </w:r>
    </w:p>
    <w:p w14:paraId="016384DE" w14:textId="77777777" w:rsidR="003E4599" w:rsidRPr="003E4599" w:rsidRDefault="003E4599" w:rsidP="003E459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</w:pP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ackage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om.example.dreureka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widget.ImageView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public class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instance variable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rivate char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lour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constructor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Ball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colour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e'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Ball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char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olor)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this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setColour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color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accessor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char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getColour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lour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int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colour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= 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r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red_ball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else if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colour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= 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b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blue_ball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else if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colour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= 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g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green_ball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else if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colour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= 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e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empty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return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-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String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toString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tring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forma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the colour of the ball is %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s."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,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lour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Mutator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setColour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char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olor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colour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= color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sets the picture of the ball to the image view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s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view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lastRenderedPageBreak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colour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= 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r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red_ball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else if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colour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= 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b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blue_ball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else if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colour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= 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g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green_ball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else if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colour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= 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e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emp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facilitator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proofErr w:type="spellStart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boolea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equals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Ball ball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if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lou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==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.getColour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return true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return false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compares the colour of the ball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int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compareTo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Ball ball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if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lou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&gt;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.getColour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else if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colour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.getColour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-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>}</w:t>
      </w:r>
    </w:p>
    <w:p w14:paraId="41E58C90" w14:textId="31A9B959" w:rsidR="003E4599" w:rsidRDefault="003E4599" w:rsidP="003E4599"/>
    <w:p w14:paraId="573849BF" w14:textId="28D09DD7" w:rsidR="003E4599" w:rsidRDefault="003E4599" w:rsidP="003E4599">
      <w:r>
        <w:t>Card.java</w:t>
      </w:r>
    </w:p>
    <w:p w14:paraId="2DE22AFD" w14:textId="77777777" w:rsidR="003E4599" w:rsidRPr="003E4599" w:rsidRDefault="003E4599" w:rsidP="003E459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</w:pP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ackage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om.example.dreureka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widget.ImageView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public class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instance variable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holds all the picture for the card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] = {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2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3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4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5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6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7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,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8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9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1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1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12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13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14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,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15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16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17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18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19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2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2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,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22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23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24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25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26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27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28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,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29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3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3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32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33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34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35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,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36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37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39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4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4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42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43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,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44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45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46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47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48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49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5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,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5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52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53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54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lastRenderedPageBreak/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55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56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57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,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58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59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6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p6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constructor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Card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= 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i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)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Math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rando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() *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Num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length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-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Card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accessor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int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getCar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return the picture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int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String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toString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tring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forma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the card num is %d."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Mutator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setCar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facilitator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proofErr w:type="spellStart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boolea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equals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Card card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.getCar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return true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return false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compare the card number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int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compareTo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Card card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&gt;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.getCar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}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else 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.getCar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-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sets the pic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s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picture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picture.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>}</w:t>
      </w:r>
    </w:p>
    <w:p w14:paraId="66440BF5" w14:textId="198EA8A9" w:rsidR="003E4599" w:rsidRDefault="003E4599" w:rsidP="003E4599">
      <w:r>
        <w:lastRenderedPageBreak/>
        <w:t>Deck.java</w:t>
      </w:r>
    </w:p>
    <w:p w14:paraId="2B7E7398" w14:textId="77777777" w:rsidR="003E4599" w:rsidRPr="003E4599" w:rsidRDefault="003E4599" w:rsidP="003E459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</w:pP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ackage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om.example.dreureka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public class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Deck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instance variable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rivate int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private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Card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ata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[]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[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70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public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Deck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shuffle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Deck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Card card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ata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 = card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++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pushes the new card into the deck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push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(Card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ddM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ata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]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ddMe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++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return the size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int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size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returns the if the deck is full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proofErr w:type="spellStart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boolea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isFull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count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=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ata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length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Car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pop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--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return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ata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return the top car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Car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peek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ata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-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returns if the deck is empty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proofErr w:type="spellStart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boolea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isEmp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count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clears the deck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clea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count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shuffle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TO DO: Make an array for each instance variable. A card's pieces are all in the same index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[]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int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6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fo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=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&lt;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6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++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]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TO DO: Randomize the order of the array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lastRenderedPageBreak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for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;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&lt;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0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;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++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1 = 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i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Math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rando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() *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Num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length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int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2 = 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i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Math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rando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() *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Num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length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int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temp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r1]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[r1]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r2]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r2] = temp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count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TO DO: push all (now in random order) into the Deck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for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;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&lt;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Num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length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;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++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Card c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push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ar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>}</w:t>
      </w:r>
    </w:p>
    <w:p w14:paraId="10E9128C" w14:textId="1FA622DC" w:rsidR="003E4599" w:rsidRDefault="003E4599" w:rsidP="003E4599"/>
    <w:p w14:paraId="43941A9A" w14:textId="741CFD06" w:rsidR="003E4599" w:rsidRDefault="003E4599" w:rsidP="003E4599">
      <w:r>
        <w:t>Gamge_Screen.java</w:t>
      </w:r>
    </w:p>
    <w:p w14:paraId="684AA2BC" w14:textId="77777777" w:rsidR="003E4599" w:rsidRPr="003E4599" w:rsidRDefault="003E4599" w:rsidP="003E459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</w:pP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ackage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om.example.dreureka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x.appcompat.app.AppCompatActivity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app.Activity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content.Intent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os.Bundle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os.Handler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util.Log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view.View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view.WindowManager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view.animation.Animatio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view.animation.AnimationUtils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widget.FrameLayout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widget.GridLayout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widget.ImageView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widget.TextView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widget.Toast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java.io.FileInputStream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java.io.FileNotFoundExceptio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java.io.FileOutputStream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java.io.IOExceptio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public class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ame_Scree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extends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ppCompatActivi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ro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4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3 tubes for the 3 column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Tube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tube1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ube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Tube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tube2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ube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Tube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tube3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ube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int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score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stores the pictures for each column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[]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row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lastRenderedPageBreak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[]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row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[]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row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held stores the ball that is currently on hol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Ball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held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null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initializes the deck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Deck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eck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Deck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runs when the Activity start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t>@Override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rotected void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onCre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(Bundle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avedInstanceSt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supe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onCre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avedInstanceSt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Content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layout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activity_game__scree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hides the notification bar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this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Window().setFlags(WindowManager.LayoutParams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FLAG_FULLSCREEN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WindowManager.LayoutParams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FLAG_FULLSCREE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hides the navigation bar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Window().getDecorView().setSystemUiVisibility(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HIDE_NAVIGATION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pushes the default values into the tube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r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r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b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b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g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g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Grid layout for each of the column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ridLayou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g1 = 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ridLayou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)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ndViewByI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R.id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grid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ridLayou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g2 = 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ridLayou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)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ndViewByI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R.id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grid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ridLayou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g3 = 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ridLayou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)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ndViewByI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R.id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grid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dimensions of the balls shown in the column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height 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45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int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width 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45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margins for the of the balls shown in the column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opMargi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5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ottomMargi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5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ightMargi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eftMargi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//for each of the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girview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this set the image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//for g1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m 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for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;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&lt;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row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;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++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[m]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this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m]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m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m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I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m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lastRenderedPageBreak/>
        <w:t xml:space="preserve">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LinearLayout.LayoutParams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parms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= new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LinearLayout.LayoutParams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(100, 100)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rameLayout.LayoutParam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rameLayout.LayoutParam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rameLayout.LayoutParams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rameLayout.LayoutParams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leftMargin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eftMargi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rightMargin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ightMargi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opMargin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opMargi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bottomMargin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ottomMargi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width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= width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height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= height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pics[m].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setLayoutParams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parms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)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m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LayoutParam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m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ScaleTyp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.ScaleTyp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FIT_X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1.addView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m]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m++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g2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m 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for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;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&lt;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row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;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++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[m]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this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m]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m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m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I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m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LinearLayout.LayoutParams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parms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= new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LinearLayout.LayoutParams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(100, 100)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rameLayout.LayoutParam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rameLayout.LayoutParam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rameLayout.LayoutParams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rameLayout.LayoutParams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leftMargin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eftMargi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rightMargin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ightMargi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opMargin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opMargi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bottomMargin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ottomMargi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width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= width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height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= height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pics[m].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setLayoutParams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parms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)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m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LayoutParam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m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ScaleTyp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.ScaleTyp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FIT_X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2.addView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m]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m++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g3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m 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for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;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&lt;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row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;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++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[m]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this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m]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m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m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I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m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LinearLayout.LayoutParams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parms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= new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LinearLayout.LayoutParams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(100, 100)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rameLayout.LayoutParam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rameLayout.LayoutParam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rameLayout.LayoutParams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rameLayout.LayoutParams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WRAP_CONTEN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leftMargin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eftMargi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rightMargin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ightMargi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opMargin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opMargi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bottomMargin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ottomMargi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lastRenderedPageBreak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width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= width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height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= height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pics[m].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setLayoutParams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parms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);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m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LayoutParam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ayoutParam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m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ScaleTyp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.ScaleTyp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FIT_X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3.addView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m]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m++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display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hides the navigation bar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t>@Override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onWindowFocusChange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boolea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asFocu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supe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onWindowFocusChange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asFocu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asFocu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Windo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Decor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SystemUiVisibili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LAYOUT_STABLE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LAYOUT_HIDE_NAVIGATION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LAYOUT_FULLSCREEN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HIDE_NAVIGATION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FULLSCREEN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IMMERSIVE_STICK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set the pictures on the grid view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s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int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pos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ri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calculate the 2d positions of the button clicke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ri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.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BallAt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Math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ab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(pos -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}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else 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ri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.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BallAt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Math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ab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(pos -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}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else 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ridNu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.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BallAt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Math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ab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(pos -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runs when grid 1 is clicke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//code inside the click1 is the same in click2 and click3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// with just different grid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click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View view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og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tag"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,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click1 ran"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Makes an animation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ima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lideDow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Animation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lideUp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lideDow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imationUtils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loadAnima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ApplicationContex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anim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lide_dow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lideUp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imationUtils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loadAnima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ApplicationContex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anim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lide_up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//gets the id of the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heldItem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eldIte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ndViewByI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id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heldIte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//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runns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if there is no ball selecte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held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ull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&amp;&amp; 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Empty())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og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tag"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,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first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 if ran"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get the top item in the stack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lastRenderedPageBreak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held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op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set the image to the held item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eldItem.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held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eldItem.startAnima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lideDow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runs if there is a ball selecte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}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else 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held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!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null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og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tag"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,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second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 if ran"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held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eldItem.startAnima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lideUp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eldItem.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emp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held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null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error message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}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else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og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tag"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,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els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 ran"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oast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makeTex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ApplicationContex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Not possible"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oast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LENGTH_SHOR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show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redaws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after the changes have been made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edraw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runs when grid 2 is clicke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click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View view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Makes an animation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ima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lideDow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Animation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lideUp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lideDow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imationUtils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loadAnima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ApplicationContex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anim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lide_dow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lideUp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imationUtils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loadAnima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ApplicationContex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anim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lide_up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eldIte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ndViewByI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id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heldIte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held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ull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&amp;&amp; 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Empty())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get the top item in the stack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held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op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set the image to the held item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eldItem.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held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eldItem.startAnima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lideDow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}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else 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held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!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null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held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eldItem.startAnima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lideUp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eldItem.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emp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held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null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}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else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oast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makeTex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ApplicationContex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Not possible"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oast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LENGTH_SHOR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show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redraw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runs when grid 3 is clicke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click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View view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Makes an animation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ima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lideDow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Animation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lideUp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lideDow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imationUtils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loadAnima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ApplicationContex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anim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lide_dow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lideUp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imationUtils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loadAnima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ApplicationContex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lastRenderedPageBreak/>
        <w:t>R.anim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lide_up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eldIte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ndViewByI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id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heldIte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held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ull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&amp;&amp; 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Empty())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get the top item in the stack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held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op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set the image to the held item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eldItem.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held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eldItem.startAnima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lideDow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}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else 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held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!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ull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&amp;&amp; 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Full())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held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eldItem.startAnima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lideUp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eldItem.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emp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held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null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}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else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oast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makeTex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ApplicationContex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Not possible"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oast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LENGTH_SHOR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show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redraw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redraw the gri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redraw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draw the first column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BallAt(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BallAt(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BallAt(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BallAt(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draws the second column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BallAt(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BallAt(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BallAt(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BallAt(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// draws the third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comumn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BallAt(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BallAt(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BallAt(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pics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BallAt(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shows the score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ext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s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ndViewByI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id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coreB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.setTex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"Score: "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+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score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resets the gri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rese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View view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clears all the column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clear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clear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clear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pushes the default values of the into the column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r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r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b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b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g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g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held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null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eldIte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ndViewByI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id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heldIte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lastRenderedPageBreak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eldItem.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drawable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emp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resets the score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score</w:t>
      </w:r>
      <w:proofErr w:type="spellEnd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redraw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edraw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displays any change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display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if the deck is empty we display the next car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!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eck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Emp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Card c =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eck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op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mage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)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ndViewByI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id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cardImag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.setImageResour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.getPic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if the deck is empty it shuffles and displays the next car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else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eck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shuffl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display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shows the next car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nex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View view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display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score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++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ext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s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ndViewByI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id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coreB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.setTex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"Score: "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+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score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check if won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win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score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oast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makeTex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ApplicationContex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Congrats, you win!"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oast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LENGTH_SHOR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show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final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Handler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andler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andler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andler.postDelaye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unnable(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t>@Override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br/>
        <w:t xml:space="preserve">    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run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Do something after 2s = 2000m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oast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makeTex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ApplicationContex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CLick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 reset to start again or keep on going"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oast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LENGTH_SHOR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show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}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5000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shuffles the car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shuffleClick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View view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eck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shuffl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display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goes to the instructions screen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ins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View view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Inte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tent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this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tructions.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clas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tartActivi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save the current position of the grid and the score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save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View view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tries to save the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try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// first three files for each of the columns and last file for extra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lastRenderedPageBreak/>
        <w:t>information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leOutputStrea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out1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openFileOutpu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data1.txt"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ctivity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MODE_PRIV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leOutputStrea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out2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openFileOutpu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data2.txt"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ctivity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MODE_PRIV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leOutputStrea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out3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openFileOutpu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data3.txt"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ctivity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MODE_PRIV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leOutputStrea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out4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openFileOutpu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data4.txt"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ctivity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MODE_PRIV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fo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=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&lt;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size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++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out1.write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BallAt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Colour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fo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=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&lt;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size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++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out2.write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BallAt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Colour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fo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=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&lt;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size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++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out3.write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BallAt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Colour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out4.write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score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out1.flush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out1.close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out2.flush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out2.close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out3.flush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out3.close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catches if it does work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catch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leNotFoundExcep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e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e.printStackTra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}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catch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OExcep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e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e.printStackTra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// open the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sved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grid and the score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open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View view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tries to open the file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try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leInputStrea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in1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openFileInpu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data1.txt"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leInputStrea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in2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openFileInpu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data2.txt"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leInputStrea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in3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openFileInpu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data3.txt"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leInputStrea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in4 =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openFileInpu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data4.txt"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clear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clear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clear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dd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1.read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dd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1.read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dd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1.read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dd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1.read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og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tag"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,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size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 1"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+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size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lastRenderedPageBreak/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dd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2.read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dd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2.read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dd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2.read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dd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2.read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dd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3.read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dd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3.read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dd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3.read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dd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3.read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score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= in4.read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edraw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held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null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catches if gets an error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catch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FileNotFoundExcep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e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e.printStackTra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}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catch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OExceptio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e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e.printStackTrac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add adds ball after reading from a file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add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Tube t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int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e is for empty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if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a==-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.push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e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else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.push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(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cha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a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checks if the user has won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Boolean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win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score is 10 then the user win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(s =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0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return true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}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else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return false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// Ai does a move also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recusive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help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View view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//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calles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the helper metho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elper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// to make the method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recusive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I have to remove the View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view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by making a new metho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helpe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// generates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radom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moves unit it finds one that is vali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2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do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r1 = 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i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Math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rando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() *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) +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2 = 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i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Math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random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() *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) +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}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while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r1 == r2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lastRenderedPageBreak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Log.</w:t>
      </w:r>
      <w:r w:rsidRPr="003E4599">
        <w:rPr>
          <w:rFonts w:ascii="Consolas" w:eastAsia="Times New Roman" w:hAnsi="Consolas" w:cs="Courier New"/>
          <w:i/>
          <w:iCs/>
          <w:color w:val="A9B7C6"/>
          <w:sz w:val="20"/>
          <w:szCs w:val="20"/>
          <w:lang w:eastAsia="en-CA"/>
        </w:rPr>
        <w:t>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proofErr w:type="spellStart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mytag</w:t>
      </w:r>
      <w:proofErr w:type="spellEnd"/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"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r1 + 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 xml:space="preserve">", "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+ r2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(r1 =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 xml:space="preserve">1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&amp;&amp; 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Empty())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switch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r2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case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: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Full())&amp;&amp;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Empty()))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op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    case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: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Full())&amp;&amp;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Empty()))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op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}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else 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(r1 =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 xml:space="preserve">2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&amp;&amp; 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Empty())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switch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r2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case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: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Full())&amp;&amp;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Empty()))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op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    case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: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Full())&amp;&amp;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Empty()))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op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}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else 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(r1 =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 xml:space="preserve">3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&amp;&amp; 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Empty())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switch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r2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case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: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Full())&amp;&amp;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Empty()))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2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op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    case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: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Full())&amp;&amp;!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isEmpty()))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ush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tube3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pop()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}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else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helper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redraw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>}</w:t>
      </w:r>
    </w:p>
    <w:p w14:paraId="1723C99E" w14:textId="6A101284" w:rsidR="003E4599" w:rsidRDefault="003E4599" w:rsidP="003E4599"/>
    <w:p w14:paraId="211EF571" w14:textId="17991014" w:rsidR="003E4599" w:rsidRDefault="003E4599" w:rsidP="003E4599">
      <w:pPr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</w:pPr>
      <w:r>
        <w:t>Home_Screen.java</w:t>
      </w:r>
    </w:p>
    <w:p w14:paraId="660A891C" w14:textId="77777777" w:rsidR="003E4599" w:rsidRPr="003E4599" w:rsidRDefault="003E4599" w:rsidP="003E4599">
      <w:pPr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</w:pPr>
    </w:p>
    <w:p w14:paraId="4C4F83C0" w14:textId="77777777" w:rsidR="003E4599" w:rsidRPr="003E4599" w:rsidRDefault="003E4599" w:rsidP="003E459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</w:pP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ackage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om.example.dreureka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x.appcompat.app.AppCompatActivity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content.Intent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os.Bundle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view.View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view.WindowManager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public class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ome_Scree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extends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ppCompatActivi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t>@Override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rotected void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onCre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(Bundle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avedInstanceSt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supe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onCre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avedInstanceSt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lastRenderedPageBreak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Content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layout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activity_home__scree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hides the notification bar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this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Window().setFlags(WindowManager.LayoutParams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FLAG_FULLSCREEN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WindowManager.LayoutParams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FLAG_FULLSCREE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hides the navigation bar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Window().getDecorView().setSystemUiVisibility(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HIDE_NAVIGATION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runs method when the play button is clicke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play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View view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Inte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tent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this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ame_Screen.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clas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tartActivi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runs method when the instructions button is clicke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instruction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View view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Inte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tent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this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tructions.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clas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tartActivi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method when the quit button is clicke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qui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View view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finish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moveTaskToBack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true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hides the navigation bar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t>@Override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onWindowFocusChange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boolea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asFocu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supe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onWindowFocusChange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asFocu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asFocu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Windo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Decor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SystemUiVisibili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LAYOUT_STABLE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LAYOUT_HIDE_NAVIGATION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LAYOUT_FULLSCREEN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HIDE_NAVIGATION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FULLSCREEN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IMMERSIVE_STICK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>}</w:t>
      </w:r>
    </w:p>
    <w:p w14:paraId="3D67DC56" w14:textId="2EA06500" w:rsidR="003E4599" w:rsidRDefault="003E4599" w:rsidP="003E4599"/>
    <w:p w14:paraId="5A4F73D6" w14:textId="7B25CCFD" w:rsidR="003E4599" w:rsidRDefault="003E4599" w:rsidP="003E4599">
      <w:r>
        <w:t>instructions.java</w:t>
      </w:r>
    </w:p>
    <w:p w14:paraId="6F8583E8" w14:textId="77777777" w:rsidR="003E4599" w:rsidRPr="003E4599" w:rsidRDefault="003E4599" w:rsidP="003E459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</w:pP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ackage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om.example.dreureka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x.appcompat.app.AppCompatActivity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content.Intent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os.Bundle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view.View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view.WindowManager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public class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truction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extends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ppCompatActivi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t>@Override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rotected void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onCre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(Bundle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avedInstanceSt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lastRenderedPageBreak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supe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onCre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avedInstanceSt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Content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layout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activity_intruction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hides the notification bar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this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Window().setFlags(WindowManager.LayoutParams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FLAG_FULLSCREEN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WindowManager.LayoutParams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FLAG_FULLSCREE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hides the navigation bar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Window().getDecorView().setSystemUiVisibility(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HIDE_NAVIGATION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hides the navigation bar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t>@Override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onWindowFocusChange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boolea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asFocu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supe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onWindowFocusChange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asFocu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asFocu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Windo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Decor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SystemUiVisibili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LAYOUT_STABLE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LAYOUT_HIDE_NAVIGATION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LAYOUT_FULLSCREEN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HIDE_NAVIGATION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FULLSCREEN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IMMERSIVE_STICK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runs method when the back button is clicke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back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View view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Inte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tent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this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ome_Screen.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clas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tartActivi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runs method when the play button is clicked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play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View view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Inte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tent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this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ame_Screen.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clas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tartActivi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>}</w:t>
      </w:r>
    </w:p>
    <w:p w14:paraId="743609A2" w14:textId="77777777" w:rsidR="003E4599" w:rsidRDefault="003E4599" w:rsidP="003E4599"/>
    <w:p w14:paraId="5EADC85E" w14:textId="2B819D6D" w:rsidR="003E4599" w:rsidRDefault="003E4599" w:rsidP="003E4599">
      <w:pPr>
        <w:tabs>
          <w:tab w:val="left" w:pos="2433"/>
        </w:tabs>
      </w:pPr>
      <w:r>
        <w:t>MainActivity.java</w:t>
      </w:r>
    </w:p>
    <w:p w14:paraId="47F2BCE5" w14:textId="77777777" w:rsidR="003E4599" w:rsidRPr="003E4599" w:rsidRDefault="003E4599" w:rsidP="003E459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</w:pP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ackage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om.example.dreureka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x.appcompat.app.AppCompatActivity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content.Intent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os.Bundle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os.Handler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view.View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impor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ndroid.view.WindowManager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public class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MainActivi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extends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AppCompatActivi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t>@Override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rotected void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onCre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(Bundle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avedInstanceSt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supe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onCre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avedInstanceState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Content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.layout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activity_mai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lastRenderedPageBreak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hides the notification bar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this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getWindow().setFlags(WindowManager.LayoutParams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FLAG_FULLSCREEN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WindowManager.LayoutParams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FLAG_FULLSCREEN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hides the navigation bar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Window().getDecorView().setSystemUiVisibility(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HIDE_NAVIGATION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Inte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ntent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this,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ome_Screen.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clas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this code add a delay for the splash screen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final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Handler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andler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andler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andler.postDelaye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unnable(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t>@Override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run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Do something after 2s = 2000m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tartActivi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B389C5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}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,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2000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hides the navigation bar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t>@Override</w:t>
      </w:r>
      <w:r w:rsidRPr="003E4599">
        <w:rPr>
          <w:rFonts w:ascii="Consolas" w:eastAsia="Times New Roman" w:hAnsi="Consolas" w:cs="Courier New"/>
          <w:color w:val="BBB529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onWindowFocusChange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boolea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asFocu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proofErr w:type="spellStart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supe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onWindowFocusChanged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asFocu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if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hasFocu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Windo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getDecorView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.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setSystemUiVisibili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       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LAYOUT_STABLE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LAYOUT_HIDE_NAVIGATION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LAYOUT_FULLSCREEN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HIDE_NAVIGATION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FULLSCREEN</w:t>
      </w:r>
      <w:proofErr w:type="spellEnd"/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br/>
        <w:t xml:space="preserve">                    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|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View.</w:t>
      </w:r>
      <w:r w:rsidRPr="003E4599">
        <w:rPr>
          <w:rFonts w:ascii="Consolas" w:eastAsia="Times New Roman" w:hAnsi="Consolas" w:cs="Courier New"/>
          <w:i/>
          <w:iCs/>
          <w:color w:val="9876AA"/>
          <w:sz w:val="20"/>
          <w:szCs w:val="20"/>
          <w:lang w:eastAsia="en-CA"/>
        </w:rPr>
        <w:t>SYSTEM_UI_FLAG_IMMERSIVE_STICK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>}</w:t>
      </w:r>
    </w:p>
    <w:p w14:paraId="25201370" w14:textId="77777777" w:rsidR="003E4599" w:rsidRPr="003E4599" w:rsidRDefault="003E4599" w:rsidP="003E459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</w:pP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ackage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com.example.dreureka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public class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Tube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instance variable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rivate int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private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Ball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ata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[]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[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4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constructor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Tube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fo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=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&lt;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4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++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ata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]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count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Tube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Ball ball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ata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 = ball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++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fo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&lt;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4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++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lastRenderedPageBreak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ata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]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accessors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int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size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 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return if the tube is full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proofErr w:type="spellStart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boolean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isFull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return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count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= </w:t>
      </w:r>
      <w:proofErr w:type="spellStart"/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ata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.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length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//returns the ball at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ith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 xml:space="preserve"> </w:t>
      </w:r>
      <w:proofErr w:type="spellStart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possition</w:t>
      </w:r>
      <w:proofErr w:type="spellEnd"/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Ball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getBallAt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ata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return the top ball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Ball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peek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return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ata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-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1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return if the tube is empty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Boolean </w:t>
      </w:r>
      <w:proofErr w:type="spellStart"/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isEmpty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if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==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return true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return false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mutator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Ball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pop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--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Ball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eturnthis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 =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ata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ata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] 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return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returnthis</w:t>
      </w:r>
      <w:proofErr w:type="spellEnd"/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pushes a new ball in the tube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push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Ball ball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ata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] = ball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if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.getColour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!=</w:t>
      </w:r>
      <w:r w:rsidRPr="003E4599">
        <w:rPr>
          <w:rFonts w:ascii="Consolas" w:eastAsia="Times New Roman" w:hAnsi="Consolas" w:cs="Courier New"/>
          <w:color w:val="6A8759"/>
          <w:sz w:val="20"/>
          <w:szCs w:val="20"/>
          <w:lang w:eastAsia="en-CA"/>
        </w:rPr>
        <w:t>'e'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)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count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++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t>// clears the tube</w:t>
      </w:r>
      <w:r w:rsidRPr="003E4599">
        <w:rPr>
          <w:rFonts w:ascii="Consolas" w:eastAsia="Times New Roman" w:hAnsi="Consolas" w:cs="Courier New"/>
          <w:color w:val="808080"/>
          <w:sz w:val="20"/>
          <w:szCs w:val="20"/>
          <w:lang w:eastAsia="en-CA"/>
        </w:rPr>
        <w:br/>
        <w:t xml:space="preserve">   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public void </w:t>
      </w:r>
      <w:r w:rsidRPr="003E4599">
        <w:rPr>
          <w:rFonts w:ascii="Consolas" w:eastAsia="Times New Roman" w:hAnsi="Consolas" w:cs="Courier New"/>
          <w:color w:val="FFC66D"/>
          <w:sz w:val="20"/>
          <w:szCs w:val="20"/>
          <w:lang w:eastAsia="en-CA"/>
        </w:rPr>
        <w:t>clea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 xml:space="preserve">count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= 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for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(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int 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=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0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&lt;</w:t>
      </w:r>
      <w:r w:rsidRPr="003E4599">
        <w:rPr>
          <w:rFonts w:ascii="Consolas" w:eastAsia="Times New Roman" w:hAnsi="Consolas" w:cs="Courier New"/>
          <w:color w:val="6897BB"/>
          <w:sz w:val="20"/>
          <w:szCs w:val="20"/>
          <w:lang w:eastAsia="en-CA"/>
        </w:rPr>
        <w:t>4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++){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        </w:t>
      </w:r>
      <w:r w:rsidRPr="003E4599">
        <w:rPr>
          <w:rFonts w:ascii="Consolas" w:eastAsia="Times New Roman" w:hAnsi="Consolas" w:cs="Courier New"/>
          <w:color w:val="9876AA"/>
          <w:sz w:val="20"/>
          <w:szCs w:val="20"/>
          <w:lang w:eastAsia="en-CA"/>
        </w:rPr>
        <w:t>data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[</w:t>
      </w:r>
      <w:proofErr w:type="spellStart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i</w:t>
      </w:r>
      <w:proofErr w:type="spellEnd"/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 xml:space="preserve">]= 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 xml:space="preserve">new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Ball()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t>;</w:t>
      </w:r>
      <w:r w:rsidRPr="003E4599">
        <w:rPr>
          <w:rFonts w:ascii="Consolas" w:eastAsia="Times New Roman" w:hAnsi="Consolas" w:cs="Courier New"/>
          <w:color w:val="CC7832"/>
          <w:sz w:val="20"/>
          <w:szCs w:val="20"/>
          <w:lang w:eastAsia="en-CA"/>
        </w:rPr>
        <w:br/>
        <w:t xml:space="preserve">        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t>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 xml:space="preserve">    }</w:t>
      </w:r>
      <w:r w:rsidRPr="003E4599">
        <w:rPr>
          <w:rFonts w:ascii="Consolas" w:eastAsia="Times New Roman" w:hAnsi="Consolas" w:cs="Courier New"/>
          <w:color w:val="A9B7C6"/>
          <w:sz w:val="20"/>
          <w:szCs w:val="20"/>
          <w:lang w:eastAsia="en-CA"/>
        </w:rPr>
        <w:br/>
        <w:t>}</w:t>
      </w:r>
    </w:p>
    <w:p w14:paraId="26813178" w14:textId="77777777" w:rsidR="003E4599" w:rsidRPr="003E4599" w:rsidRDefault="003E4599" w:rsidP="003E4599">
      <w:pPr>
        <w:tabs>
          <w:tab w:val="left" w:pos="2433"/>
        </w:tabs>
      </w:pPr>
    </w:p>
    <w:sectPr w:rsidR="003E4599" w:rsidRPr="003E45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avi">
    <w:panose1 w:val="020B0502040204020203"/>
    <w:charset w:val="00"/>
    <w:family w:val="swiss"/>
    <w:pitch w:val="variable"/>
    <w:sig w:usb0="0002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tDCyNDQxtTQxMDJV0lEKTi0uzszPAykwrAUAgeylsCwAAAA="/>
  </w:docVars>
  <w:rsids>
    <w:rsidRoot w:val="00D87CD9"/>
    <w:rsid w:val="003E4599"/>
    <w:rsid w:val="005560DC"/>
    <w:rsid w:val="005A0284"/>
    <w:rsid w:val="00645252"/>
    <w:rsid w:val="006D3D74"/>
    <w:rsid w:val="0083569A"/>
    <w:rsid w:val="00A9204E"/>
    <w:rsid w:val="00D87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658D6"/>
  <w15:chartTrackingRefBased/>
  <w15:docId w15:val="{A6FD9B73-57F5-4E0F-B646-2A5458B1A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7CD9"/>
    <w:pPr>
      <w:spacing w:after="160" w:line="259" w:lineRule="auto"/>
    </w:pPr>
    <w:rPr>
      <w:lang w:val="en-CA" w:bidi="pa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  <w:lang w:val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  <w:lang w:val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  <w:lang w:val="en-US" w:bidi="ar-SA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1F4E79" w:themeColor="accent1" w:themeShade="80"/>
      <w:lang w:val="en-US" w:bidi="ar-S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lang w:val="en-US" w:bidi="ar-SA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lang w:val="en-US" w:bidi="ar-SA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  <w:lang w:val="en-US" w:bidi="ar-SA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bidi="ar-SA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spacing w:after="0" w:line="240" w:lineRule="auto"/>
    </w:pPr>
    <w:rPr>
      <w:rFonts w:eastAsiaTheme="minorEastAsia"/>
      <w:color w:val="5A5A5A" w:themeColor="text1" w:themeTint="A5"/>
      <w:spacing w:val="15"/>
      <w:lang w:val="en-US" w:bidi="ar-SA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 w:after="0" w:line="240" w:lineRule="auto"/>
      <w:ind w:left="864" w:right="864"/>
      <w:jc w:val="center"/>
    </w:pPr>
    <w:rPr>
      <w:i/>
      <w:iCs/>
      <w:color w:val="404040" w:themeColor="text1" w:themeTint="BF"/>
      <w:lang w:val="en-US" w:bidi="ar-SA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 w:line="240" w:lineRule="auto"/>
      <w:ind w:left="864" w:right="864"/>
      <w:jc w:val="center"/>
    </w:pPr>
    <w:rPr>
      <w:i/>
      <w:iCs/>
      <w:color w:val="1F4E79" w:themeColor="accent1" w:themeShade="80"/>
      <w:lang w:val="en-US" w:bidi="ar-S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 w:line="240" w:lineRule="auto"/>
    </w:pPr>
    <w:rPr>
      <w:i/>
      <w:iCs/>
      <w:color w:val="44546A" w:themeColor="text2"/>
      <w:szCs w:val="18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pPr>
      <w:spacing w:after="0" w:line="240" w:lineRule="auto"/>
    </w:pPr>
    <w:rPr>
      <w:rFonts w:ascii="Segoe UI" w:hAnsi="Segoe UI" w:cs="Segoe UI"/>
      <w:szCs w:val="18"/>
      <w:lang w:val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spacing w:after="0" w:line="240" w:lineRule="auto"/>
      <w:ind w:left="1152" w:right="1152"/>
    </w:pPr>
    <w:rPr>
      <w:rFonts w:eastAsiaTheme="minorEastAsia"/>
      <w:i/>
      <w:iCs/>
      <w:color w:val="1F4E79" w:themeColor="accent1" w:themeShade="80"/>
      <w:lang w:val="en-US" w:bidi="ar-S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 w:line="240" w:lineRule="auto"/>
    </w:pPr>
    <w:rPr>
      <w:szCs w:val="16"/>
      <w:lang w:val="en-US" w:bidi="ar-SA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 w:line="240" w:lineRule="auto"/>
      <w:ind w:left="360"/>
    </w:pPr>
    <w:rPr>
      <w:szCs w:val="16"/>
      <w:lang w:val="en-US" w:bidi="ar-SA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pPr>
      <w:spacing w:after="0" w:line="240" w:lineRule="auto"/>
    </w:pPr>
    <w:rPr>
      <w:szCs w:val="20"/>
      <w:lang w:val="en-US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pPr>
      <w:spacing w:after="0" w:line="240" w:lineRule="auto"/>
    </w:pPr>
    <w:rPr>
      <w:rFonts w:ascii="Segoe UI" w:hAnsi="Segoe UI" w:cs="Segoe UI"/>
      <w:szCs w:val="16"/>
      <w:lang w:val="en-US" w:bidi="ar-S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pPr>
      <w:spacing w:after="0" w:line="240" w:lineRule="auto"/>
    </w:pPr>
    <w:rPr>
      <w:szCs w:val="20"/>
      <w:lang w:val="en-US" w:bidi="ar-SA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pPr>
      <w:spacing w:after="0" w:line="240" w:lineRule="auto"/>
    </w:pPr>
    <w:rPr>
      <w:rFonts w:asciiTheme="majorHAnsi" w:eastAsiaTheme="majorEastAsia" w:hAnsiTheme="majorHAnsi" w:cstheme="majorBidi"/>
      <w:szCs w:val="20"/>
      <w:lang w:val="en-US"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pPr>
      <w:spacing w:after="0" w:line="240" w:lineRule="auto"/>
    </w:pPr>
    <w:rPr>
      <w:szCs w:val="20"/>
      <w:lang w:val="en-US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pPr>
      <w:spacing w:after="0" w:line="240" w:lineRule="auto"/>
    </w:pPr>
    <w:rPr>
      <w:rFonts w:ascii="Consolas" w:hAnsi="Consolas"/>
      <w:szCs w:val="20"/>
      <w:lang w:val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pPr>
      <w:spacing w:after="0" w:line="240" w:lineRule="auto"/>
    </w:pPr>
    <w:rPr>
      <w:rFonts w:ascii="Consolas" w:hAnsi="Consolas"/>
      <w:szCs w:val="21"/>
      <w:lang w:val="en-US" w:bidi="ar-SA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  <w:pPr>
      <w:spacing w:after="0" w:line="240" w:lineRule="auto"/>
    </w:pPr>
    <w:rPr>
      <w:lang w:val="en-US" w:bidi="ar-S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  <w:pPr>
      <w:spacing w:after="0" w:line="240" w:lineRule="auto"/>
    </w:pPr>
    <w:rPr>
      <w:lang w:val="en-US" w:bidi="ar-SA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 w:line="240" w:lineRule="auto"/>
      <w:ind w:left="1757"/>
    </w:pPr>
    <w:rPr>
      <w:lang w:val="en-US" w:bidi="ar-SA"/>
    </w:rPr>
  </w:style>
  <w:style w:type="paragraph" w:customStyle="1" w:styleId="msonormal0">
    <w:name w:val="msonormal"/>
    <w:basedOn w:val="Normal"/>
    <w:rsid w:val="003E45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81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urja\AppData\Local\Microsoft\Office\16.0\DTS\en-US%7bBE7A1C13-31A6-421C-A4B8-7A3E31F04E25%7d\%7b17B501D1-B3A0-422F-9C03-FE7CF5723465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17B501D1-B3A0-422F-9C03-FE7CF5723465}tf02786999_win32</Template>
  <TotalTime>81</TotalTime>
  <Pages>25</Pages>
  <Words>6431</Words>
  <Characters>36658</Characters>
  <Application>Microsoft Office Word</Application>
  <DocSecurity>0</DocSecurity>
  <Lines>305</Lines>
  <Paragraphs>86</Paragraphs>
  <ScaleCrop>false</ScaleCrop>
  <Company/>
  <LinksUpToDate>false</LinksUpToDate>
  <CharactersWithSpaces>4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ja</dc:creator>
  <cp:keywords/>
  <dc:description/>
  <cp:lastModifiedBy>gurjapsinghhajra@gmail.com</cp:lastModifiedBy>
  <cp:revision>4</cp:revision>
  <dcterms:created xsi:type="dcterms:W3CDTF">2021-01-29T18:24:00Z</dcterms:created>
  <dcterms:modified xsi:type="dcterms:W3CDTF">2021-01-29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